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80D75" w14:textId="77777777" w:rsidR="00E51341" w:rsidRDefault="008D1384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75580D76" wp14:editId="75580D77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80D87" w14:textId="77777777" w:rsidR="00960669" w:rsidRPr="009328E6" w:rsidRDefault="00960669" w:rsidP="009328E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5580D88" w14:textId="77777777" w:rsidR="00960669" w:rsidRPr="009328E6" w:rsidRDefault="00960669" w:rsidP="009328E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5580D89" w14:textId="77777777" w:rsidR="00960669" w:rsidRPr="009328E6" w:rsidRDefault="00960669" w:rsidP="009328E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5580D8A" w14:textId="77777777" w:rsidR="00960669" w:rsidRPr="009328E6" w:rsidRDefault="00960669" w:rsidP="009328E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1CB2A29D" w14:textId="77777777" w:rsid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is regarding the job opening for the position of Draftsman. I came across this job opening at XXX.</w:t>
                            </w:r>
                          </w:p>
                          <w:p w14:paraId="22615900" w14:textId="77777777" w:rsid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B9042BE" w14:textId="0C15260C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old a Bachelor’s Degree in Architecture and have 5 years of experience working with an architect firm. My work in this firm helped me to understand nuances of working in this field. I have gained a lot of experience in designing different layouts and delivering the assigned work within the given timelines with no scope of mistakes.</w:t>
                            </w:r>
                          </w:p>
                          <w:p w14:paraId="385D37F5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B389009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constantly worked hard to add more to my skill sets so that I can add more value to my job. In my present firm, I am taking care of the following responsibilities. </w:t>
                            </w:r>
                          </w:p>
                          <w:p w14:paraId="73FAA7E5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374801FE" w14:textId="1A57499C" w:rsidR="009328E6" w:rsidRPr="009328E6" w:rsidRDefault="009328E6" w:rsidP="009328E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ood understanding of different designs and products being produced in the company.</w:t>
                            </w:r>
                          </w:p>
                          <w:p w14:paraId="6081326E" w14:textId="69734E63" w:rsidR="009328E6" w:rsidRPr="009328E6" w:rsidRDefault="009328E6" w:rsidP="009328E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Understanding and gathering complete information from clients of their requirements. </w:t>
                            </w:r>
                          </w:p>
                          <w:p w14:paraId="577898E6" w14:textId="31D35929" w:rsidR="009328E6" w:rsidRPr="009328E6" w:rsidRDefault="009328E6" w:rsidP="009328E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o improve production, I begin by working out things which are necessary during production to make planning for further execution.</w:t>
                            </w:r>
                          </w:p>
                          <w:p w14:paraId="488EA1D2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2E2CF35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aving necessary skills, exposure, and experience in this field, I firmly believe that I can add more value to my job if given a chance working with your esteemed company. </w:t>
                            </w:r>
                          </w:p>
                          <w:p w14:paraId="7233D687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DEC5F98" w14:textId="28067692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s for your valuable time and for considering my candidature for this position. Please find attached my resume for your kind perusal. </w:t>
                            </w:r>
                          </w:p>
                          <w:p w14:paraId="701C46BF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7D30966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your reply soon.</w:t>
                            </w:r>
                          </w:p>
                          <w:p w14:paraId="461C32D8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2D7696D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5CF45615" w14:textId="77777777" w:rsidR="009328E6" w:rsidRPr="009328E6" w:rsidRDefault="009328E6" w:rsidP="009328E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9328E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5580D98" w14:textId="77777777" w:rsidR="00960669" w:rsidRPr="009328E6" w:rsidRDefault="00960669" w:rsidP="009328E6">
                            <w:pPr>
                              <w:spacing w:after="15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580D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75580D87" w14:textId="77777777" w:rsidR="00960669" w:rsidRPr="009328E6" w:rsidRDefault="00960669" w:rsidP="009328E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5580D88" w14:textId="77777777" w:rsidR="00960669" w:rsidRPr="009328E6" w:rsidRDefault="00960669" w:rsidP="009328E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5580D89" w14:textId="77777777" w:rsidR="00960669" w:rsidRPr="009328E6" w:rsidRDefault="00960669" w:rsidP="009328E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5580D8A" w14:textId="77777777" w:rsidR="00960669" w:rsidRPr="009328E6" w:rsidRDefault="00960669" w:rsidP="009328E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1CB2A29D" w14:textId="77777777" w:rsid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is regarding the job opening for the position of Draftsman. I came across this job opening at XXX.</w:t>
                      </w:r>
                    </w:p>
                    <w:p w14:paraId="22615900" w14:textId="77777777" w:rsid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B9042BE" w14:textId="0C15260C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old a Bachelor’s Degree in Architecture and have 5 years of experience working with an architect firm. My work in this firm helped me to understand nuances of working in this field. I have gained a lot of experience in designing different layouts and delivering the assigned work within the given timelines with no scope of mistakes.</w:t>
                      </w:r>
                    </w:p>
                    <w:p w14:paraId="385D37F5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B389009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constantly worked hard to add more to my skill sets so that I can add more value to my job. In my present firm, I am taking care of the following responsibilities. </w:t>
                      </w:r>
                    </w:p>
                    <w:p w14:paraId="73FAA7E5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374801FE" w14:textId="1A57499C" w:rsidR="009328E6" w:rsidRPr="009328E6" w:rsidRDefault="009328E6" w:rsidP="009328E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ood understanding of different designs and products being produced in the company.</w:t>
                      </w:r>
                    </w:p>
                    <w:p w14:paraId="6081326E" w14:textId="69734E63" w:rsidR="009328E6" w:rsidRPr="009328E6" w:rsidRDefault="009328E6" w:rsidP="009328E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Understanding and gathering complete information from clients of their requirements. </w:t>
                      </w:r>
                    </w:p>
                    <w:p w14:paraId="577898E6" w14:textId="31D35929" w:rsidR="009328E6" w:rsidRPr="009328E6" w:rsidRDefault="009328E6" w:rsidP="009328E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o improve production, I begin by working out things which are necessary during production to make planning for further execution.</w:t>
                      </w:r>
                    </w:p>
                    <w:p w14:paraId="488EA1D2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2E2CF35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aving necessary skills, exposure, and experience in this field, I firmly believe that I can add more value to my job if given a chance working with your esteemed company. </w:t>
                      </w:r>
                    </w:p>
                    <w:p w14:paraId="7233D687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DEC5F98" w14:textId="28067692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s for your valuable time and for considering my candidature for this position. Please find attached my resume for your kind perusal. </w:t>
                      </w:r>
                    </w:p>
                    <w:p w14:paraId="701C46BF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7D30966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your reply soon.</w:t>
                      </w:r>
                    </w:p>
                    <w:p w14:paraId="461C32D8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2D7696D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5CF45615" w14:textId="77777777" w:rsidR="009328E6" w:rsidRPr="009328E6" w:rsidRDefault="009328E6" w:rsidP="009328E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9328E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5580D98" w14:textId="77777777" w:rsidR="00960669" w:rsidRPr="009328E6" w:rsidRDefault="00960669" w:rsidP="009328E6">
                      <w:pPr>
                        <w:spacing w:after="15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75580D78" wp14:editId="75580D79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6066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580D7A" wp14:editId="75580D7B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580D99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5580D9A" w14:textId="6BCF1DC7" w:rsidR="00960669" w:rsidRPr="009328E6" w:rsidRDefault="009328E6" w:rsidP="009328E6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 xml:space="preserve">                 </w:t>
                            </w:r>
                            <w:r w:rsidRPr="009328E6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Drafts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80D7A" id="Rectangle 4" o:spid="_x0000_s1027" style="position:absolute;left:0;text-align:left;margin-left:0;margin-top:-44.45pt;width:292.6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D5YXAV3gAAAAcBAAAPAAAAZHJzL2Rvd25yZXYu&#10;eG1sTI/NTsMwEITvSLyDtUjcWoeIQgjZVEBBlAOqKDyAG2+TCHsdxW5+3h5zguNoRjPfFOvJGjFQ&#10;71vHCFfLBARx5XTLNcLX58siA+GDYq2MY0KYycO6PD8rVK7dyB807EMtYgn7XCE0IXS5lL5qyCq/&#10;dB1x9I6utypE2ddS92qM5dbINElupFUtx4VGdfTUUPW9P1mE4/NmDsaOw+5xm7y+7962tJmvES8v&#10;pod7EIGm8BeGX/yIDmVkOrgTay8MQjwSEBZZdgci2qtslYI4INymC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+WFwFd4AAAAHAQAADwAAAAAAAAAAAAAAAAD1BAAAZHJz&#10;L2Rvd25yZXYueG1sUEsFBgAAAAAEAAQA8wAAAAAGAAAAAA==&#10;" fillcolor="#2f5496 [2408]" strokecolor="#1f4d78 [1604]" strokeweight="1pt">
                <v:textbox>
                  <w:txbxContent>
                    <w:p w14:paraId="75580D99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5580D9A" w14:textId="6BCF1DC7" w:rsidR="00960669" w:rsidRPr="009328E6" w:rsidRDefault="009328E6" w:rsidP="009328E6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 xml:space="preserve">                 </w:t>
                      </w:r>
                      <w:r w:rsidRPr="009328E6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Draftsman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80D7E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75580D7F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80D80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75580D81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75580D82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75580D85" wp14:editId="75580D86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5580D83" w14:textId="77777777" w:rsidR="00E558EC" w:rsidRDefault="00E558EC" w:rsidP="00E558EC">
    <w:pPr>
      <w:tabs>
        <w:tab w:val="left" w:pos="5362"/>
      </w:tabs>
    </w:pPr>
    <w:r>
      <w:tab/>
    </w:r>
  </w:p>
  <w:p w14:paraId="75580D84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80D7C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75580D7D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B775560"/>
    <w:multiLevelType w:val="hybridMultilevel"/>
    <w:tmpl w:val="166C6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328E6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580D75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328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sman Cover Letter Sample</dc:title>
  <dc:subject>Create your Cover Letter using Free Draftsman Cover Letter Sample Template</dc:subject>
  <dc:creator>QwikResume.com</dc:creator>
  <cp:keywords/>
  <dc:description/>
  <dcterms:created xsi:type="dcterms:W3CDTF">2021-10-21T15:44:00Z</dcterms:created>
  <dcterms:modified xsi:type="dcterms:W3CDTF">2021-10-21T15:44:00Z</dcterms:modified>
  <cp:category>I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